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University Name]</w:t>
      </w:r>
    </w:p>
    <w:p>
      <w:pPr>
        <w:pStyle w:val="BodyText"/>
      </w:pPr>
      <w:r>
        <w:t xml:space="preserve">[Department of Education/Department Name]</w:t>
      </w:r>
    </w:p>
    <w:p>
      <w:pPr>
        <w:pStyle w:val="BodyText"/>
      </w:pPr>
      <w:r>
        <w:t xml:space="preserve">Santiago, Chile</w:t>
      </w:r>
    </w:p>
    <w:bookmarkStart w:id="20" w:name="Xbb7b0ac11859666616d1d006fd48c13fbbf0609"/>
    <w:p>
      <w:pPr>
        <w:pStyle w:val="Heading1"/>
      </w:pPr>
      <w:r>
        <w:t xml:space="preserve">Internship Application Letter for University Lecturer Position</w:t>
      </w:r>
    </w:p>
    <w:p>
      <w:pPr>
        <w:pStyle w:val="FirstParagraph"/>
      </w:pPr>
      <w:r>
        <w:t xml:space="preserve">Dear Hiring Committee,</w:t>
      </w:r>
    </w:p>
    <w:p>
      <w:pPr>
        <w:pStyle w:val="BodyText"/>
      </w:pPr>
      <w:r>
        <w:t xml:space="preserve">I am writing this Internship Application Letter to express my profound enthusiasm for the University Lecturer internship opportunity at [University Name] in Santiago, Chile. As a dedicated graduate with advanced training in [Your Field of Study], I have meticulously followed the academic excellence and innovative pedagogical approaches pioneered by your institution within Chile Santiago's dynamic educational landscape. This internship represents not merely a professional milestone, but a strategic convergence of my academic aspirations with Chile's transformative vision for higher education in Latin America.</w:t>
      </w:r>
    </w:p>
    <w:p>
      <w:pPr>
        <w:pStyle w:val="BodyText"/>
      </w:pPr>
      <w:r>
        <w:t xml:space="preserve">My academic foundation includes a Master's degree in [Your Field] from [Your University], where I achieved top 5% ranking while developing an interdisciplinary research framework on [Specific Research Topic]. Crucially, I completed 18 months of teaching assistantship under Professor [Name], designing and implementing curriculum modules that increased student engagement by 40% through culturally responsive pedagogy. This experience directly aligns with Santiago's educational ethos, where institutions increasingly prioritize contextual learning within Chile Santiago's socio-cultural framework. My thesis on "Pedagogical Innovation in Multilingual Classrooms" specifically examined case studies from Chilean universities, demonstrating my commitment to understanding regional educational nuances before contributing to the field.</w:t>
      </w:r>
    </w:p>
    <w:p>
      <w:pPr>
        <w:pStyle w:val="BodyText"/>
      </w:pPr>
      <w:r>
        <w:t xml:space="preserve">What uniquely positions me for this University Lecturer internship is my deep immersion in Chilean academic culture. During a month-long research residency at Pontificia Universidad Católica de Chile in Santiago, I participated in faculty workshops on "Integrating Indigenous Knowledge Systems into STEM Education" – a practice central to contemporary Chilean pedagogical reform. I also volunteered with the NGO Fundación Educacional Vial, developing literacy programs for Santiago's Mapuche communities, which reinforced my understanding that effective university teaching must bridge formal academia with community realities. This experience crystallized my belief that as a future University Lecturer in Chile Santiago, I must cultivate courses that honor Chile's educational sovereignty while preparing students for global academic citizenship.</w:t>
      </w:r>
    </w:p>
    <w:p>
      <w:pPr>
        <w:pStyle w:val="BodyText"/>
      </w:pPr>
      <w:r>
        <w:t xml:space="preserve">I am particularly drawn to your institution's pioneering work in the "Chile 2030" higher education initiative. Your recent publication on "Decolonizing Curriculum in Southern Hemisphere Universities" resonated deeply with my research methodology, which incorporates Chilean historiography of educational equity. I propose developing a seminar titled "Digital Pedagogy for Inclusive Classrooms: Lessons from Santiago's Educational Landscape" that would integrate local case studies – such as the success of Universidad de Chile's virtual labs in rural communities – into course design. This project directly supports your strategic goal to advance pedagogical innovation while addressing Chile Santiago's specific digital divide challenges. My fluency in Spanish (DELE C1) and intermediate Mapudungun enables seamless collaboration with faculty and students across Santiago's diverse academic ecosystem.</w:t>
      </w:r>
    </w:p>
    <w:p>
      <w:pPr>
        <w:pStyle w:val="BodyText"/>
      </w:pPr>
      <w:r>
        <w:t xml:space="preserve">My teaching philosophy centers on the transformative power of education as articulated by Chilean educational pioneers like Raúl Silva Henríquez. I have implemented this through a community-based learning model at [Previous Institution] where students co-created service projects addressing Santiago's urban sustainability challenges – resulting in two peer-reviewed publications. This approach mirrors Chile Santiago's national priority to "embed universities within social transformation." My experience designing inclusive assessment systems (recognized by the International Association for Research on Teaching) will allow me to immediately contribute to your department's accreditation goals under Chilean Higher Education Authority standards.</w:t>
      </w:r>
    </w:p>
    <w:p>
      <w:pPr>
        <w:pStyle w:val="BodyText"/>
      </w:pPr>
      <w:r>
        <w:t xml:space="preserve">The opportunity to serve as a University Lecturer intern in Chile Santiago represents the ideal nexus of my professional values and Chile's educational aspirations. I am eager to learn from your distinguished faculty while bringing fresh perspectives on digital pedagogy, particularly relevant as Chile invests $1.2 billion in university modernization through the 2023-2030 National Education Plan. My proposed curriculum frameworks align with your department's focus on "Technology-Enhanced Learning," and I am prepared to collaborate with local educators to address Santiago's unique challenges, such as integrating students from underserved neighborhoods into elite academic pathways.</w:t>
      </w:r>
    </w:p>
    <w:p>
      <w:pPr>
        <w:pStyle w:val="BodyText"/>
      </w:pPr>
      <w:r>
        <w:t xml:space="preserve">Having observed how Chile Santiago has positioned itself as a regional education hub through initiatives like the Chilean Center for International Education (CECI), I am confident that my background in cross-cultural curriculum development and commitment to equitable pedagogy will allow me to make meaningful contributions from day one. My research on "Student Retention Strategies in Latin American Universities" includes case studies from Santiago institutions, demonstrating my proactive understanding of local context before proposing solutions.</w:t>
      </w:r>
    </w:p>
    <w:p>
      <w:pPr>
        <w:pStyle w:val="BodyText"/>
      </w:pPr>
      <w:r>
        <w:t xml:space="preserve">I am deeply respectful of Chile's educational sovereignty and the critical role your university plays in shaping future leaders for Latin America. This Internship Application Letter serves as a formal declaration of my commitment to contribute meaningfully to your mission, not merely as an intern, but as a future academic partner invested in Chile Santiago's intellectual advancement. I welcome the opportunity to discuss how my skills in curriculum design, community-engaged pedagogy, and research on Latin American educational equity can support [University Name]'s vision for 2030.</w:t>
      </w:r>
    </w:p>
    <w:p>
      <w:pPr>
        <w:pStyle w:val="BodyText"/>
      </w:pPr>
      <w:r>
        <w:t xml:space="preserve">Thank you for considering my application. I have attached my CV, academic portfolio with sample syllabi from Chilean context-focused courses, and letters of recommendation from two Chilean educators who observed my work at Pontificia Universidad Católica de Chile. I look forward to discussing how my dedication to educational innovation can advance your institution's role as a leader in University Lecturer training within Chile Santiago.</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in Chile Santiago</dc:title>
  <dc:creator/>
  <dc:language>en</dc:language>
  <cp:keywords/>
  <dcterms:created xsi:type="dcterms:W3CDTF">2026-07-21T03:55:35Z</dcterms:created>
  <dcterms:modified xsi:type="dcterms:W3CDTF">2026-07-21T03:55:35Z</dcterms:modified>
</cp:coreProperties>
</file>

<file path=docProps/custom.xml><?xml version="1.0" encoding="utf-8"?>
<Properties xmlns="http://schemas.openxmlformats.org/officeDocument/2006/custom-properties" xmlns:vt="http://schemas.openxmlformats.org/officeDocument/2006/docPropsVTypes"/>
</file>